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5F00" w14:textId="535737EF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</w:p>
    <w:p w14:paraId="783035DB" w14:textId="0FF0E7A1" w:rsidR="00E769A7" w:rsidRDefault="00E769A7" w:rsidP="00424282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noProof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00709" wp14:editId="268053DE">
                <wp:simplePos x="0" y="0"/>
                <wp:positionH relativeFrom="column">
                  <wp:posOffset>2835910</wp:posOffset>
                </wp:positionH>
                <wp:positionV relativeFrom="paragraph">
                  <wp:posOffset>17145</wp:posOffset>
                </wp:positionV>
                <wp:extent cx="4001794" cy="469900"/>
                <wp:effectExtent l="0" t="0" r="0" b="0"/>
                <wp:wrapNone/>
                <wp:docPr id="2" name="Text Box 3">
                  <a:hlinkClick xmlns:a="http://schemas.openxmlformats.org/drawingml/2006/main" r:id="rId8"/>
                  <a:extLst xmlns:a="http://schemas.openxmlformats.org/drawingml/2006/main">
                    <a:ext uri="{FF2B5EF4-FFF2-40B4-BE49-F238E27FC236}">
                      <a16:creationId xmlns:a16="http://schemas.microsoft.com/office/drawing/2014/main" id="{D3043C54-5CC1-0092-5F33-A0A4723574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1794" cy="4699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E2FCCC" w14:textId="77777777" w:rsidR="00AA7A53" w:rsidRDefault="00AA7A53" w:rsidP="00AA7A53">
                            <w:pPr>
                              <w:spacing w:line="360" w:lineRule="auto"/>
                              <w:jc w:val="center"/>
                              <w:rPr>
                                <w:rFonts w:eastAsia="Calibri"/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 xml:space="preserve">Prova </w:t>
                            </w:r>
                            <w:proofErr w:type="spellStart"/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>Smartsheet</w:t>
                            </w:r>
                            <w:proofErr w:type="spellEnd"/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 xml:space="preserve"> GRATUITAMENTE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0" tIns="9144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007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it.smartsheet.com/try-it?trp=37711&amp;utm_language=IT&amp;utm_source=template-word&amp;utm_medium=content&amp;utm_campaign=ic-Marketing+Plan-word-37711-it&amp;lpa=ic+Marketing+Plan+word+37711+it" style="position:absolute;margin-left:223.3pt;margin-top:1.35pt;width:315.1pt;height:3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" o:button="t" fillcolor="#00bd32" stroked="f" strokeweight=".5pt">
                <v:fill o:detectmouseclick="t"/>
                <v:textbox inset="0,7.2pt,0,0">
                  <w:txbxContent>
                    <w:p w14:paraId="0DE2FCCC" w14:textId="77777777" w:rsidR="00AA7A53" w:rsidRDefault="00AA7A53" w:rsidP="00AA7A53">
                      <w:pPr>
                        <w:spacing w:line="360" w:lineRule="auto"/>
                        <w:jc w:val="center"/>
                        <w:rPr>
                          <w:rFonts w:eastAsia="Calibri"/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</w:rPr>
                        <w:t xml:space="preserve">Prova </w:t>
                      </w:r>
                      <w:proofErr w:type="spellStart"/>
                      <w:r>
                        <w:rPr>
                          <w:b/>
                          <w:color w:val="FFFFFF"/>
                          <w:sz w:val="36"/>
                        </w:rPr>
                        <w:t>Smartsheet</w:t>
                      </w:r>
                      <w:proofErr w:type="spellEnd"/>
                      <w:r>
                        <w:rPr>
                          <w:b/>
                          <w:color w:val="FFFFFF"/>
                          <w:sz w:val="36"/>
                        </w:rPr>
                        <w:t xml:space="preserve"> GRATUITAMENTE</w:t>
                      </w:r>
                    </w:p>
                  </w:txbxContent>
                </v:textbox>
              </v:shape>
            </w:pict>
          </mc:Fallback>
        </mc:AlternateContent>
      </w:r>
      <w:r w:rsidR="00424282">
        <w:rPr>
          <w:b/>
          <w:color w:val="808080" w:themeColor="background1" w:themeShade="80"/>
          <w:sz w:val="36"/>
        </w:rPr>
        <w:t xml:space="preserve">MODELLO DI </w:t>
      </w:r>
    </w:p>
    <w:p w14:paraId="0969398D" w14:textId="4E22FF3F" w:rsidR="00C805C2" w:rsidRDefault="00424282" w:rsidP="00424282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PIANO DI MARKETING</w:t>
      </w:r>
    </w:p>
    <w:p w14:paraId="24D192B1" w14:textId="28884CA4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6F55A2F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5D91744B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30275C6E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7111B31D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4F11407E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63E3FD69" w14:textId="77777777" w:rsidR="000F6E6F" w:rsidRPr="00D0504F" w:rsidRDefault="000F6E6F" w:rsidP="000F6E6F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PIANO DI MARKETING</w:t>
      </w:r>
    </w:p>
    <w:p w14:paraId="3C7D849B" w14:textId="77777777" w:rsidR="000F6E6F" w:rsidRDefault="008C2DF3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E DELLA SOCIETÀ</w:t>
      </w:r>
    </w:p>
    <w:p w14:paraId="3654F18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3C25288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Indirizzo via</w:t>
      </w:r>
    </w:p>
    <w:p w14:paraId="00E515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Città, Stato e CAP</w:t>
      </w:r>
    </w:p>
    <w:p w14:paraId="6F7F772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080C0E2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webaddress.com</w:t>
      </w:r>
    </w:p>
    <w:p w14:paraId="5187EFDE" w14:textId="77777777" w:rsidR="000F6E6F" w:rsidRPr="0037789A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670A019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Versione 0.0.0</w:t>
      </w:r>
    </w:p>
    <w:p w14:paraId="05EC1E4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4E525F83" w14:textId="77777777" w:rsidR="000F6E6F" w:rsidRPr="0037789A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00/00/0000</w:t>
      </w:r>
    </w:p>
    <w:p w14:paraId="4926F6A3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6D0A11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CC0829D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05F8E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F3AA00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7F247F88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ACD8477" w14:textId="77777777" w:rsidR="000F6E6F" w:rsidRPr="000F6E6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PREPARATA DA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595F8120" w14:textId="77777777" w:rsidR="000F6E6F" w:rsidRPr="000F6E6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ITO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3FE995CC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DATA</w:t>
            </w:r>
          </w:p>
        </w:tc>
      </w:tr>
      <w:tr w:rsidR="000F6E6F" w:rsidRPr="000F6E6F" w14:paraId="4D90F913" w14:textId="77777777" w:rsidTr="000F6E6F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63D8F19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2A7944F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F19FED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46F7B46A" w14:textId="77777777" w:rsidTr="008C2DF3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4DB02DA9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E-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AD48B7A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ELEFONO</w:t>
            </w:r>
          </w:p>
        </w:tc>
      </w:tr>
      <w:tr w:rsidR="000F6E6F" w:rsidRPr="000F6E6F" w14:paraId="3F52ED83" w14:textId="77777777" w:rsidTr="008C2DF3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D13255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84A8F8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DF3" w:rsidRPr="000F6E6F" w14:paraId="173B85E1" w14:textId="77777777" w:rsidTr="008C2DF3">
        <w:tc>
          <w:tcPr>
            <w:tcW w:w="350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6B6E9600" w14:textId="77777777" w:rsidR="008C2DF3" w:rsidRPr="000F6E6F" w:rsidRDefault="008C2DF3" w:rsidP="00104AF3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APPROVATA DA</w:t>
            </w:r>
          </w:p>
        </w:tc>
        <w:tc>
          <w:tcPr>
            <w:tcW w:w="469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0C7D6EEC" w14:textId="77777777" w:rsidR="008C2DF3" w:rsidRPr="000F6E6F" w:rsidRDefault="008C2DF3" w:rsidP="00104AF3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ITOLO</w:t>
            </w:r>
          </w:p>
        </w:tc>
        <w:tc>
          <w:tcPr>
            <w:tcW w:w="2312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4314FD05" w14:textId="77777777" w:rsidR="008C2DF3" w:rsidRPr="000F6E6F" w:rsidRDefault="008C2DF3" w:rsidP="00104AF3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DATA</w:t>
            </w:r>
          </w:p>
        </w:tc>
      </w:tr>
      <w:tr w:rsidR="008C2DF3" w:rsidRPr="000F6E6F" w14:paraId="0F7FBEB9" w14:textId="77777777" w:rsidTr="008C2DF3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8BD32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2FF41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38199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32C4878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88F914B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76C5C8E1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t>sommario</w:t>
      </w:r>
    </w:p>
    <w:p w14:paraId="4DE442F7" w14:textId="77777777" w:rsidR="00C20028" w:rsidRDefault="00D4249E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r w:rsidRPr="000844EC">
        <w:rPr>
          <w:sz w:val="20"/>
          <w:szCs w:val="20"/>
        </w:rPr>
        <w:fldChar w:fldCharType="begin"/>
      </w:r>
      <w:r w:rsidRPr="000844EC">
        <w:rPr>
          <w:sz w:val="20"/>
          <w:szCs w:val="20"/>
        </w:rPr>
        <w:instrText xml:space="preserve"> TOC \o "1-3" \h \z \u </w:instrText>
      </w:r>
      <w:r w:rsidRPr="000844EC">
        <w:rPr>
          <w:sz w:val="20"/>
          <w:szCs w:val="20"/>
        </w:rPr>
        <w:fldChar w:fldCharType="separate"/>
      </w:r>
      <w:hyperlink w:anchor="_Toc136769172" w:history="1">
        <w:r w:rsidR="00C20028" w:rsidRPr="00482840">
          <w:rPr>
            <w:rStyle w:val="Hyperlink"/>
            <w:noProof/>
          </w:rPr>
          <w:t>1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EXECUTIVE SUMMARY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2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3</w:t>
        </w:r>
        <w:r w:rsidR="00C20028">
          <w:rPr>
            <w:noProof/>
            <w:webHidden/>
          </w:rPr>
          <w:fldChar w:fldCharType="end"/>
        </w:r>
      </w:hyperlink>
    </w:p>
    <w:p w14:paraId="48E9E608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73" w:history="1">
        <w:r w:rsidR="00C20028" w:rsidRPr="00482840">
          <w:rPr>
            <w:rStyle w:val="Hyperlink"/>
            <w:noProof/>
          </w:rPr>
          <w:t>2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DICHIARAZIONE DI MISSION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3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4</w:t>
        </w:r>
        <w:r w:rsidR="00C20028">
          <w:rPr>
            <w:noProof/>
            <w:webHidden/>
          </w:rPr>
          <w:fldChar w:fldCharType="end"/>
        </w:r>
      </w:hyperlink>
    </w:p>
    <w:p w14:paraId="502A94C0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74" w:history="1">
        <w:r w:rsidR="00C20028" w:rsidRPr="00482840">
          <w:rPr>
            <w:rStyle w:val="Hyperlink"/>
            <w:noProof/>
          </w:rPr>
          <w:t>3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DICHIARAZIONE DI VISION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4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4</w:t>
        </w:r>
        <w:r w:rsidR="00C20028">
          <w:rPr>
            <w:noProof/>
            <w:webHidden/>
          </w:rPr>
          <w:fldChar w:fldCharType="end"/>
        </w:r>
      </w:hyperlink>
    </w:p>
    <w:p w14:paraId="0C996D68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75" w:history="1">
        <w:r w:rsidR="00C20028" w:rsidRPr="00482840">
          <w:rPr>
            <w:rStyle w:val="Hyperlink"/>
            <w:noProof/>
          </w:rPr>
          <w:t>4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NALISI SITUAZIONAL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5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7506F895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76" w:history="1">
        <w:r w:rsidR="00C20028" w:rsidRPr="00482840">
          <w:rPr>
            <w:rStyle w:val="Hyperlink"/>
            <w:iCs/>
            <w:noProof/>
          </w:rPr>
          <w:t>4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NALISI 5C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6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277B691C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77" w:history="1">
        <w:r w:rsidR="00C20028" w:rsidRPr="00482840">
          <w:rPr>
            <w:rStyle w:val="Hyperlink"/>
            <w:noProof/>
          </w:rPr>
          <w:t>4.1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OCIETÀ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7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447C301D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78" w:history="1">
        <w:r w:rsidR="00C20028" w:rsidRPr="00482840">
          <w:rPr>
            <w:rStyle w:val="Hyperlink"/>
            <w:noProof/>
          </w:rPr>
          <w:t>4.1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OLLABORATOR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8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6B4E9350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79" w:history="1">
        <w:r w:rsidR="00C20028" w:rsidRPr="00482840">
          <w:rPr>
            <w:rStyle w:val="Hyperlink"/>
            <w:noProof/>
          </w:rPr>
          <w:t>4.1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LIENT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79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4076488B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0" w:history="1">
        <w:r w:rsidR="00C20028" w:rsidRPr="00482840">
          <w:rPr>
            <w:rStyle w:val="Hyperlink"/>
            <w:noProof/>
          </w:rPr>
          <w:t>4.1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ONCORRENZA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0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14C9C64E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1" w:history="1">
        <w:r w:rsidR="00C20028" w:rsidRPr="00482840">
          <w:rPr>
            <w:rStyle w:val="Hyperlink"/>
            <w:noProof/>
          </w:rPr>
          <w:t>4.1.5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LIMA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1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5</w:t>
        </w:r>
        <w:r w:rsidR="00C20028">
          <w:rPr>
            <w:noProof/>
            <w:webHidden/>
          </w:rPr>
          <w:fldChar w:fldCharType="end"/>
        </w:r>
      </w:hyperlink>
    </w:p>
    <w:p w14:paraId="1BC94E98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2" w:history="1">
        <w:r w:rsidR="00C20028" w:rsidRPr="00482840">
          <w:rPr>
            <w:rStyle w:val="Hyperlink"/>
            <w:iCs/>
            <w:noProof/>
          </w:rPr>
          <w:t>4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NALISI SWOT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2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6</w:t>
        </w:r>
        <w:r w:rsidR="00C20028">
          <w:rPr>
            <w:noProof/>
            <w:webHidden/>
          </w:rPr>
          <w:fldChar w:fldCharType="end"/>
        </w:r>
      </w:hyperlink>
    </w:p>
    <w:p w14:paraId="14D8CFCC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83" w:history="1">
        <w:r w:rsidR="00C20028" w:rsidRPr="00482840">
          <w:rPr>
            <w:rStyle w:val="Hyperlink"/>
            <w:noProof/>
          </w:rPr>
          <w:t>5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FUNZIONALITÀ FONDAMENTAL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3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7</w:t>
        </w:r>
        <w:r w:rsidR="00C20028">
          <w:rPr>
            <w:noProof/>
            <w:webHidden/>
          </w:rPr>
          <w:fldChar w:fldCharType="end"/>
        </w:r>
      </w:hyperlink>
    </w:p>
    <w:p w14:paraId="5CA88FE3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84" w:history="1">
        <w:r w:rsidR="00C20028" w:rsidRPr="00482840">
          <w:rPr>
            <w:rStyle w:val="Hyperlink"/>
            <w:noProof/>
          </w:rPr>
          <w:t>6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OBIETTIV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4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8</w:t>
        </w:r>
        <w:r w:rsidR="00C20028">
          <w:rPr>
            <w:noProof/>
            <w:webHidden/>
          </w:rPr>
          <w:fldChar w:fldCharType="end"/>
        </w:r>
      </w:hyperlink>
    </w:p>
    <w:p w14:paraId="49A4DBF2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5" w:history="1">
        <w:r w:rsidR="00C20028" w:rsidRPr="00482840">
          <w:rPr>
            <w:rStyle w:val="Hyperlink"/>
            <w:iCs/>
            <w:noProof/>
          </w:rPr>
          <w:t>6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OBIETTIVI AZIENDAL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5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8</w:t>
        </w:r>
        <w:r w:rsidR="00C20028">
          <w:rPr>
            <w:noProof/>
            <w:webHidden/>
          </w:rPr>
          <w:fldChar w:fldCharType="end"/>
        </w:r>
      </w:hyperlink>
    </w:p>
    <w:p w14:paraId="54969CA4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6" w:history="1">
        <w:r w:rsidR="00C20028" w:rsidRPr="00482840">
          <w:rPr>
            <w:rStyle w:val="Hyperlink"/>
            <w:iCs/>
            <w:noProof/>
          </w:rPr>
          <w:t>6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OBIETTIVI DI VENDITA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6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8</w:t>
        </w:r>
        <w:r w:rsidR="00C20028">
          <w:rPr>
            <w:noProof/>
            <w:webHidden/>
          </w:rPr>
          <w:fldChar w:fldCharType="end"/>
        </w:r>
      </w:hyperlink>
    </w:p>
    <w:p w14:paraId="31043597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7" w:history="1">
        <w:r w:rsidR="00C20028" w:rsidRPr="00482840">
          <w:rPr>
            <w:rStyle w:val="Hyperlink"/>
            <w:iCs/>
            <w:noProof/>
          </w:rPr>
          <w:t>6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OBIETTIVI FINANZIAR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7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9</w:t>
        </w:r>
        <w:r w:rsidR="00C20028">
          <w:rPr>
            <w:noProof/>
            <w:webHidden/>
          </w:rPr>
          <w:fldChar w:fldCharType="end"/>
        </w:r>
      </w:hyperlink>
    </w:p>
    <w:p w14:paraId="0988BEEC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88" w:history="1">
        <w:r w:rsidR="00C20028" w:rsidRPr="00482840">
          <w:rPr>
            <w:rStyle w:val="Hyperlink"/>
            <w:iCs/>
            <w:noProof/>
          </w:rPr>
          <w:t>6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OBIETTIVI DI MARKETING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8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9</w:t>
        </w:r>
        <w:r w:rsidR="00C20028">
          <w:rPr>
            <w:noProof/>
            <w:webHidden/>
          </w:rPr>
          <w:fldChar w:fldCharType="end"/>
        </w:r>
      </w:hyperlink>
    </w:p>
    <w:p w14:paraId="5E1107C6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89" w:history="1">
        <w:r w:rsidR="00C20028" w:rsidRPr="00482840">
          <w:rPr>
            <w:rStyle w:val="Hyperlink"/>
            <w:noProof/>
          </w:rPr>
          <w:t>7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MERCATO DI RIFERIMENT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89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0</w:t>
        </w:r>
        <w:r w:rsidR="00C20028">
          <w:rPr>
            <w:noProof/>
            <w:webHidden/>
          </w:rPr>
          <w:fldChar w:fldCharType="end"/>
        </w:r>
      </w:hyperlink>
    </w:p>
    <w:p w14:paraId="4E641EEE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0" w:history="1">
        <w:r w:rsidR="00C20028" w:rsidRPr="00482840">
          <w:rPr>
            <w:rStyle w:val="Hyperlink"/>
            <w:iCs/>
            <w:noProof/>
          </w:rPr>
          <w:t>7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RACCOLTA INFORMAZION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0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0</w:t>
        </w:r>
        <w:r w:rsidR="00C20028">
          <w:rPr>
            <w:noProof/>
            <w:webHidden/>
          </w:rPr>
          <w:fldChar w:fldCharType="end"/>
        </w:r>
      </w:hyperlink>
    </w:p>
    <w:p w14:paraId="72036ECB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1" w:history="1">
        <w:r w:rsidR="00C20028" w:rsidRPr="00482840">
          <w:rPr>
            <w:rStyle w:val="Hyperlink"/>
            <w:iCs/>
            <w:noProof/>
          </w:rPr>
          <w:t>7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UNTI DOLENT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1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0</w:t>
        </w:r>
        <w:r w:rsidR="00C20028">
          <w:rPr>
            <w:noProof/>
            <w:webHidden/>
          </w:rPr>
          <w:fldChar w:fldCharType="end"/>
        </w:r>
      </w:hyperlink>
    </w:p>
    <w:p w14:paraId="08BE55E3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2" w:history="1">
        <w:r w:rsidR="00C20028" w:rsidRPr="00482840">
          <w:rPr>
            <w:rStyle w:val="Hyperlink"/>
            <w:iCs/>
            <w:noProof/>
          </w:rPr>
          <w:t>7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OLUZION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2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1</w:t>
        </w:r>
        <w:r w:rsidR="00C20028">
          <w:rPr>
            <w:noProof/>
            <w:webHidden/>
          </w:rPr>
          <w:fldChar w:fldCharType="end"/>
        </w:r>
      </w:hyperlink>
    </w:p>
    <w:p w14:paraId="08F1ADED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3" w:history="1">
        <w:r w:rsidR="00C20028" w:rsidRPr="00482840">
          <w:rPr>
            <w:rStyle w:val="Hyperlink"/>
            <w:iCs/>
            <w:noProof/>
          </w:rPr>
          <w:t>7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CQUIRENT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3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1</w:t>
        </w:r>
        <w:r w:rsidR="00C20028">
          <w:rPr>
            <w:noProof/>
            <w:webHidden/>
          </w:rPr>
          <w:fldChar w:fldCharType="end"/>
        </w:r>
      </w:hyperlink>
    </w:p>
    <w:p w14:paraId="3AAA0303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194" w:history="1">
        <w:r w:rsidR="00C20028" w:rsidRPr="00482840">
          <w:rPr>
            <w:rStyle w:val="Hyperlink"/>
            <w:noProof/>
          </w:rPr>
          <w:t>8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TRATEGIA DI MARKETING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4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2</w:t>
        </w:r>
        <w:r w:rsidR="00C20028">
          <w:rPr>
            <w:noProof/>
            <w:webHidden/>
          </w:rPr>
          <w:fldChar w:fldCharType="end"/>
        </w:r>
      </w:hyperlink>
    </w:p>
    <w:p w14:paraId="2742607C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5" w:history="1">
        <w:r w:rsidR="00C20028" w:rsidRPr="00482840">
          <w:rPr>
            <w:rStyle w:val="Hyperlink"/>
            <w:iCs/>
            <w:noProof/>
          </w:rPr>
          <w:t>8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ICLO DI ACQUISTO DELL'ACQUIRENT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5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2</w:t>
        </w:r>
        <w:r w:rsidR="00C20028">
          <w:rPr>
            <w:noProof/>
            <w:webHidden/>
          </w:rPr>
          <w:fldChar w:fldCharType="end"/>
        </w:r>
      </w:hyperlink>
    </w:p>
    <w:p w14:paraId="387C3915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6" w:history="1">
        <w:r w:rsidR="00C20028" w:rsidRPr="00482840">
          <w:rPr>
            <w:rStyle w:val="Hyperlink"/>
            <w:iCs/>
            <w:noProof/>
          </w:rPr>
          <w:t>8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RGOMENTAZIONE ESCLUSIVA DI VENDITA (USP)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6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2</w:t>
        </w:r>
        <w:r w:rsidR="00C20028">
          <w:rPr>
            <w:noProof/>
            <w:webHidden/>
          </w:rPr>
          <w:fldChar w:fldCharType="end"/>
        </w:r>
      </w:hyperlink>
    </w:p>
    <w:p w14:paraId="10A6B1C6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7" w:history="1">
        <w:r w:rsidR="00C20028" w:rsidRPr="00482840">
          <w:rPr>
            <w:rStyle w:val="Hyperlink"/>
            <w:iCs/>
            <w:noProof/>
          </w:rPr>
          <w:t>8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BRANDING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7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3</w:t>
        </w:r>
        <w:r w:rsidR="00C20028">
          <w:rPr>
            <w:noProof/>
            <w:webHidden/>
          </w:rPr>
          <w:fldChar w:fldCharType="end"/>
        </w:r>
      </w:hyperlink>
    </w:p>
    <w:p w14:paraId="65FEB5EB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8" w:history="1">
        <w:r w:rsidR="00C20028" w:rsidRPr="00482840">
          <w:rPr>
            <w:rStyle w:val="Hyperlink"/>
            <w:iCs/>
            <w:noProof/>
          </w:rPr>
          <w:t>8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MIX MARKETING - 4P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8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3</w:t>
        </w:r>
        <w:r w:rsidR="00C20028">
          <w:rPr>
            <w:noProof/>
            <w:webHidden/>
          </w:rPr>
          <w:fldChar w:fldCharType="end"/>
        </w:r>
      </w:hyperlink>
    </w:p>
    <w:p w14:paraId="7795F307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199" w:history="1">
        <w:r w:rsidR="00C20028" w:rsidRPr="00482840">
          <w:rPr>
            <w:rStyle w:val="Hyperlink"/>
            <w:noProof/>
          </w:rPr>
          <w:t>8.4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RODOTT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199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3</w:t>
        </w:r>
        <w:r w:rsidR="00C20028">
          <w:rPr>
            <w:noProof/>
            <w:webHidden/>
          </w:rPr>
          <w:fldChar w:fldCharType="end"/>
        </w:r>
      </w:hyperlink>
    </w:p>
    <w:p w14:paraId="4E993AA5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0" w:history="1">
        <w:r w:rsidR="00C20028" w:rsidRPr="00482840">
          <w:rPr>
            <w:rStyle w:val="Hyperlink"/>
            <w:noProof/>
          </w:rPr>
          <w:t>8.4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REZZ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0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3</w:t>
        </w:r>
        <w:r w:rsidR="00C20028">
          <w:rPr>
            <w:noProof/>
            <w:webHidden/>
          </w:rPr>
          <w:fldChar w:fldCharType="end"/>
        </w:r>
      </w:hyperlink>
    </w:p>
    <w:p w14:paraId="676BA361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1" w:history="1">
        <w:r w:rsidR="00C20028" w:rsidRPr="00482840">
          <w:rPr>
            <w:rStyle w:val="Hyperlink"/>
            <w:noProof/>
          </w:rPr>
          <w:t>8.4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OST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1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4</w:t>
        </w:r>
        <w:r w:rsidR="00C20028">
          <w:rPr>
            <w:noProof/>
            <w:webHidden/>
          </w:rPr>
          <w:fldChar w:fldCharType="end"/>
        </w:r>
      </w:hyperlink>
    </w:p>
    <w:p w14:paraId="2767BF78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2" w:history="1">
        <w:r w:rsidR="00C20028" w:rsidRPr="00482840">
          <w:rPr>
            <w:rStyle w:val="Hyperlink"/>
            <w:noProof/>
          </w:rPr>
          <w:t>8.4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ROMOZION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2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4</w:t>
        </w:r>
        <w:r w:rsidR="00C20028">
          <w:rPr>
            <w:noProof/>
            <w:webHidden/>
          </w:rPr>
          <w:fldChar w:fldCharType="end"/>
        </w:r>
      </w:hyperlink>
    </w:p>
    <w:p w14:paraId="52292267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3" w:history="1">
        <w:r w:rsidR="00C20028" w:rsidRPr="00482840">
          <w:rPr>
            <w:rStyle w:val="Hyperlink"/>
            <w:iCs/>
            <w:noProof/>
          </w:rPr>
          <w:t>8.5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ANALI DI MARKETING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3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4</w:t>
        </w:r>
        <w:r w:rsidR="00C20028">
          <w:rPr>
            <w:noProof/>
            <w:webHidden/>
          </w:rPr>
          <w:fldChar w:fldCharType="end"/>
        </w:r>
      </w:hyperlink>
    </w:p>
    <w:p w14:paraId="0F19B205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4" w:history="1">
        <w:r w:rsidR="00C20028" w:rsidRPr="00482840">
          <w:rPr>
            <w:rStyle w:val="Hyperlink"/>
            <w:iCs/>
            <w:noProof/>
          </w:rPr>
          <w:t>8.6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BUDGET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4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5</w:t>
        </w:r>
        <w:r w:rsidR="00C20028">
          <w:rPr>
            <w:noProof/>
            <w:webHidden/>
          </w:rPr>
          <w:fldChar w:fldCharType="end"/>
        </w:r>
      </w:hyperlink>
    </w:p>
    <w:p w14:paraId="67CF332B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205" w:history="1">
        <w:r w:rsidR="00C20028" w:rsidRPr="00482840">
          <w:rPr>
            <w:rStyle w:val="Hyperlink"/>
            <w:noProof/>
          </w:rPr>
          <w:t>9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TANDARD DI PRESTAZIONI E METODI DI MISURAZION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5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6</w:t>
        </w:r>
        <w:r w:rsidR="00C20028">
          <w:rPr>
            <w:noProof/>
            <w:webHidden/>
          </w:rPr>
          <w:fldChar w:fldCharType="end"/>
        </w:r>
      </w:hyperlink>
    </w:p>
    <w:p w14:paraId="12EAF228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6" w:history="1">
        <w:r w:rsidR="00C20028" w:rsidRPr="00482840">
          <w:rPr>
            <w:rStyle w:val="Hyperlink"/>
            <w:iCs/>
            <w:noProof/>
          </w:rPr>
          <w:t>9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TANDARD DI PRESTAZION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6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6</w:t>
        </w:r>
        <w:r w:rsidR="00C20028">
          <w:rPr>
            <w:noProof/>
            <w:webHidden/>
          </w:rPr>
          <w:fldChar w:fldCharType="end"/>
        </w:r>
      </w:hyperlink>
    </w:p>
    <w:p w14:paraId="5A58B3D5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7" w:history="1">
        <w:r w:rsidR="00C20028" w:rsidRPr="00482840">
          <w:rPr>
            <w:rStyle w:val="Hyperlink"/>
            <w:iCs/>
            <w:noProof/>
          </w:rPr>
          <w:t>9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BENCHMARK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7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6</w:t>
        </w:r>
        <w:r w:rsidR="00C20028">
          <w:rPr>
            <w:noProof/>
            <w:webHidden/>
          </w:rPr>
          <w:fldChar w:fldCharType="end"/>
        </w:r>
      </w:hyperlink>
    </w:p>
    <w:p w14:paraId="17F7E147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8" w:history="1">
        <w:r w:rsidR="00C20028" w:rsidRPr="00482840">
          <w:rPr>
            <w:rStyle w:val="Hyperlink"/>
            <w:iCs/>
            <w:noProof/>
          </w:rPr>
          <w:t>9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ARAMETRI DI MARKETING PER MISURARE IL SUCCESS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8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7</w:t>
        </w:r>
        <w:r w:rsidR="00C20028">
          <w:rPr>
            <w:noProof/>
            <w:webHidden/>
          </w:rPr>
          <w:fldChar w:fldCharType="end"/>
        </w:r>
      </w:hyperlink>
    </w:p>
    <w:p w14:paraId="1B8A0DAD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09" w:history="1">
        <w:r w:rsidR="00C20028" w:rsidRPr="00482840">
          <w:rPr>
            <w:rStyle w:val="Hyperlink"/>
            <w:iCs/>
            <w:noProof/>
          </w:rPr>
          <w:t>9.4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METODI DI MISURAZION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09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7</w:t>
        </w:r>
        <w:r w:rsidR="00C20028">
          <w:rPr>
            <w:noProof/>
            <w:webHidden/>
          </w:rPr>
          <w:fldChar w:fldCharType="end"/>
        </w:r>
      </w:hyperlink>
    </w:p>
    <w:p w14:paraId="1A3B781F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210" w:history="1">
        <w:r w:rsidR="00C20028" w:rsidRPr="00482840">
          <w:rPr>
            <w:rStyle w:val="Hyperlink"/>
            <w:noProof/>
          </w:rPr>
          <w:t>10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RIEPILOGO FINANZIARI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0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8</w:t>
        </w:r>
        <w:r w:rsidR="00C20028">
          <w:rPr>
            <w:noProof/>
            <w:webHidden/>
          </w:rPr>
          <w:fldChar w:fldCharType="end"/>
        </w:r>
      </w:hyperlink>
    </w:p>
    <w:p w14:paraId="767C01AB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1" w:history="1">
        <w:r w:rsidR="00C20028" w:rsidRPr="00482840">
          <w:rPr>
            <w:rStyle w:val="Hyperlink"/>
            <w:iCs/>
            <w:noProof/>
          </w:rPr>
          <w:t>10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REVISIONI FINANZIARI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1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8</w:t>
        </w:r>
        <w:r w:rsidR="00C20028">
          <w:rPr>
            <w:noProof/>
            <w:webHidden/>
          </w:rPr>
          <w:fldChar w:fldCharType="end"/>
        </w:r>
      </w:hyperlink>
    </w:p>
    <w:p w14:paraId="0E58F71C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2" w:history="1">
        <w:r w:rsidR="00C20028" w:rsidRPr="00482840">
          <w:rPr>
            <w:rStyle w:val="Hyperlink"/>
            <w:iCs/>
            <w:noProof/>
          </w:rPr>
          <w:t>10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NALISI DEL BREAKEVEN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2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8</w:t>
        </w:r>
        <w:r w:rsidR="00C20028">
          <w:rPr>
            <w:noProof/>
            <w:webHidden/>
          </w:rPr>
          <w:fldChar w:fldCharType="end"/>
        </w:r>
      </w:hyperlink>
    </w:p>
    <w:p w14:paraId="060C9590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3" w:history="1">
        <w:r w:rsidR="00C20028" w:rsidRPr="00482840">
          <w:rPr>
            <w:rStyle w:val="Hyperlink"/>
            <w:iCs/>
            <w:noProof/>
          </w:rPr>
          <w:t>10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DICHIARAZIONI FINANZIARI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3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9</w:t>
        </w:r>
        <w:r w:rsidR="00C20028">
          <w:rPr>
            <w:noProof/>
            <w:webHidden/>
          </w:rPr>
          <w:fldChar w:fldCharType="end"/>
        </w:r>
      </w:hyperlink>
    </w:p>
    <w:p w14:paraId="2BD2651E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4" w:history="1">
        <w:r w:rsidR="00C20028" w:rsidRPr="00482840">
          <w:rPr>
            <w:rStyle w:val="Hyperlink"/>
            <w:noProof/>
          </w:rPr>
          <w:t>10.3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CONTO ECONOMIC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4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9</w:t>
        </w:r>
        <w:r w:rsidR="00C20028">
          <w:rPr>
            <w:noProof/>
            <w:webHidden/>
          </w:rPr>
          <w:fldChar w:fldCharType="end"/>
        </w:r>
      </w:hyperlink>
    </w:p>
    <w:p w14:paraId="417E0564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5" w:history="1">
        <w:r w:rsidR="00C20028" w:rsidRPr="00482840">
          <w:rPr>
            <w:rStyle w:val="Hyperlink"/>
            <w:noProof/>
          </w:rPr>
          <w:t>10.3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PROIEZIONE DEL FLUSSO DI CASSA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5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9</w:t>
        </w:r>
        <w:r w:rsidR="00C20028">
          <w:rPr>
            <w:noProof/>
            <w:webHidden/>
          </w:rPr>
          <w:fldChar w:fldCharType="end"/>
        </w:r>
      </w:hyperlink>
    </w:p>
    <w:p w14:paraId="1AA1B0D6" w14:textId="77777777" w:rsidR="00C20028" w:rsidRDefault="00000000" w:rsidP="00F7147B">
      <w:pPr>
        <w:pStyle w:val="TOC3"/>
        <w:tabs>
          <w:tab w:val="left" w:pos="132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6" w:history="1">
        <w:r w:rsidR="00C20028" w:rsidRPr="00482840">
          <w:rPr>
            <w:rStyle w:val="Hyperlink"/>
            <w:noProof/>
          </w:rPr>
          <w:t>10.3.3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FOGLIO DI BILANCIO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6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19</w:t>
        </w:r>
        <w:r w:rsidR="00C20028">
          <w:rPr>
            <w:noProof/>
            <w:webHidden/>
          </w:rPr>
          <w:fldChar w:fldCharType="end"/>
        </w:r>
      </w:hyperlink>
    </w:p>
    <w:p w14:paraId="4809BD9C" w14:textId="77777777" w:rsidR="00C20028" w:rsidRDefault="00000000" w:rsidP="00F7147B">
      <w:pPr>
        <w:pStyle w:val="TOC1"/>
        <w:spacing w:line="234" w:lineRule="auto"/>
        <w:rPr>
          <w:rFonts w:asciiTheme="minorHAnsi" w:eastAsiaTheme="minorEastAsia" w:hAnsiTheme="minorHAnsi" w:cstheme="minorBidi"/>
          <w:noProof/>
          <w:sz w:val="22"/>
          <w:szCs w:val="28"/>
          <w:lang w:val="en-US" w:eastAsia="zh-CN" w:bidi="th-TH"/>
        </w:rPr>
      </w:pPr>
      <w:hyperlink w:anchor="_Toc136769217" w:history="1">
        <w:r w:rsidR="00C20028" w:rsidRPr="00482840">
          <w:rPr>
            <w:rStyle w:val="Hyperlink"/>
            <w:noProof/>
          </w:rPr>
          <w:t>11.</w:t>
        </w:r>
        <w:r w:rsidR="00C20028">
          <w:rPr>
            <w:rFonts w:asciiTheme="minorHAnsi" w:eastAsiaTheme="minorEastAsia" w:hAnsiTheme="minorHAnsi" w:cstheme="minorBidi"/>
            <w:noProof/>
            <w:sz w:val="22"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APPENDICE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7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20</w:t>
        </w:r>
        <w:r w:rsidR="00C20028">
          <w:rPr>
            <w:noProof/>
            <w:webHidden/>
          </w:rPr>
          <w:fldChar w:fldCharType="end"/>
        </w:r>
      </w:hyperlink>
    </w:p>
    <w:p w14:paraId="38BBE888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8" w:history="1">
        <w:r w:rsidR="00C20028" w:rsidRPr="00482840">
          <w:rPr>
            <w:rStyle w:val="Hyperlink"/>
            <w:iCs/>
            <w:noProof/>
          </w:rPr>
          <w:t>11.1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RISULTATI DELLA RICERCA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8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20</w:t>
        </w:r>
        <w:r w:rsidR="00C20028">
          <w:rPr>
            <w:noProof/>
            <w:webHidden/>
          </w:rPr>
          <w:fldChar w:fldCharType="end"/>
        </w:r>
      </w:hyperlink>
    </w:p>
    <w:p w14:paraId="1BD48199" w14:textId="77777777" w:rsidR="00C20028" w:rsidRDefault="00000000" w:rsidP="00F7147B">
      <w:pPr>
        <w:pStyle w:val="TOC2"/>
        <w:tabs>
          <w:tab w:val="left" w:pos="880"/>
          <w:tab w:val="right" w:leader="dot" w:pos="10502"/>
        </w:tabs>
        <w:spacing w:after="0" w:line="234" w:lineRule="auto"/>
        <w:rPr>
          <w:rFonts w:asciiTheme="minorHAnsi" w:eastAsiaTheme="minorEastAsia" w:hAnsiTheme="minorHAnsi"/>
          <w:noProof/>
          <w:szCs w:val="28"/>
          <w:lang w:val="en-US" w:eastAsia="zh-CN" w:bidi="th-TH"/>
        </w:rPr>
      </w:pPr>
      <w:hyperlink w:anchor="_Toc136769219" w:history="1">
        <w:r w:rsidR="00C20028" w:rsidRPr="00482840">
          <w:rPr>
            <w:rStyle w:val="Hyperlink"/>
            <w:iCs/>
            <w:noProof/>
          </w:rPr>
          <w:t>11.2</w:t>
        </w:r>
        <w:r w:rsidR="00C20028">
          <w:rPr>
            <w:rFonts w:asciiTheme="minorHAnsi" w:eastAsiaTheme="minorEastAsia" w:hAnsiTheme="minorHAnsi"/>
            <w:noProof/>
            <w:szCs w:val="28"/>
            <w:lang w:val="en-US" w:eastAsia="zh-CN" w:bidi="th-TH"/>
          </w:rPr>
          <w:tab/>
        </w:r>
        <w:r w:rsidR="00C20028" w:rsidRPr="00482840">
          <w:rPr>
            <w:rStyle w:val="Hyperlink"/>
            <w:noProof/>
          </w:rPr>
          <w:t>SPECIFICHE DEL PRODOTTO E IMMAGINI</w:t>
        </w:r>
        <w:r w:rsidR="00C20028">
          <w:rPr>
            <w:noProof/>
            <w:webHidden/>
          </w:rPr>
          <w:tab/>
        </w:r>
        <w:r w:rsidR="00C20028">
          <w:rPr>
            <w:noProof/>
            <w:webHidden/>
          </w:rPr>
          <w:fldChar w:fldCharType="begin"/>
        </w:r>
        <w:r w:rsidR="00C20028">
          <w:rPr>
            <w:noProof/>
            <w:webHidden/>
          </w:rPr>
          <w:instrText xml:space="preserve"> PAGEREF _Toc136769219 \h </w:instrText>
        </w:r>
        <w:r w:rsidR="00C20028">
          <w:rPr>
            <w:noProof/>
            <w:webHidden/>
          </w:rPr>
        </w:r>
        <w:r w:rsidR="00C20028">
          <w:rPr>
            <w:noProof/>
            <w:webHidden/>
          </w:rPr>
          <w:fldChar w:fldCharType="separate"/>
        </w:r>
        <w:r w:rsidR="009A66E4">
          <w:rPr>
            <w:noProof/>
            <w:webHidden/>
          </w:rPr>
          <w:t>20</w:t>
        </w:r>
        <w:r w:rsidR="00C20028">
          <w:rPr>
            <w:noProof/>
            <w:webHidden/>
          </w:rPr>
          <w:fldChar w:fldCharType="end"/>
        </w:r>
      </w:hyperlink>
    </w:p>
    <w:p w14:paraId="0BD6F846" w14:textId="77777777" w:rsidR="007F1D65" w:rsidRPr="005D0142" w:rsidRDefault="00D4249E" w:rsidP="000844EC">
      <w:pPr>
        <w:pStyle w:val="Heading2"/>
        <w:spacing w:after="0" w:line="480" w:lineRule="auto"/>
        <w:rPr>
          <w:sz w:val="20"/>
          <w:szCs w:val="20"/>
        </w:rPr>
        <w:sectPr w:rsidR="007F1D65" w:rsidRPr="005D0142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</w:rPr>
        <w:fldChar w:fldCharType="end"/>
      </w:r>
    </w:p>
    <w:p w14:paraId="50FF521F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36769172"/>
      <w:r>
        <w:lastRenderedPageBreak/>
        <w:t>EXECUTIVE SUMMARY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9017112" w14:textId="77777777" w:rsidTr="009B3F85">
        <w:trPr>
          <w:trHeight w:val="1224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FE4E0B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004F395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75BA67D" w14:textId="77777777" w:rsidR="001B18BA" w:rsidRDefault="001B18BA" w:rsidP="001B18BA">
      <w:pPr>
        <w:ind w:left="360"/>
      </w:pPr>
    </w:p>
    <w:p w14:paraId="120EF948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1" w:name="_Toc136769173"/>
      <w:r>
        <w:lastRenderedPageBreak/>
        <w:t>DICHIARAZIONE DI MISSIONE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7AC315A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7DF9F9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2EBB5D9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EE3CB7" w14:textId="77777777" w:rsidR="001B18BA" w:rsidRDefault="001B18BA" w:rsidP="001B18BA"/>
    <w:p w14:paraId="659BE4FC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2" w:name="_Toc136769174"/>
      <w:r>
        <w:t>DICHIARAZIONE DI VISIONE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6C61C87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AC93B4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AB3967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9414779" w14:textId="77777777" w:rsidR="001B18BA" w:rsidRPr="001B18BA" w:rsidRDefault="001B18BA" w:rsidP="001B18BA">
      <w:pPr>
        <w:ind w:left="360"/>
      </w:pPr>
    </w:p>
    <w:p w14:paraId="385FE465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51C9BEB2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" w:name="_Toc136769175"/>
      <w:r>
        <w:lastRenderedPageBreak/>
        <w:t>ANALISI SITUAZIONALE</w:t>
      </w:r>
      <w:bookmarkEnd w:id="3"/>
    </w:p>
    <w:p w14:paraId="43A5A1DC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4" w:name="_Toc136769176"/>
      <w:r>
        <w:t>ANALISI 5C</w:t>
      </w:r>
      <w:bookmarkEnd w:id="4"/>
    </w:p>
    <w:p w14:paraId="443F3DAD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5" w:name="_Toc136769177"/>
      <w:r>
        <w:t>SOCIETÀ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3FB3AF2E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2DFDFF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760BE9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5440C4" w14:textId="77777777" w:rsidR="00E62E7D" w:rsidRPr="00E62E7D" w:rsidRDefault="00E62E7D" w:rsidP="00E62E7D">
      <w:pPr>
        <w:ind w:left="360"/>
      </w:pPr>
    </w:p>
    <w:p w14:paraId="1A457CDE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6" w:name="_Toc136769178"/>
      <w:r>
        <w:t>COLLABORATORI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CEAFF1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063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FF8DAD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48D5A6" w14:textId="77777777" w:rsidR="00E62E7D" w:rsidRPr="00E62E7D" w:rsidRDefault="00E62E7D" w:rsidP="00E62E7D"/>
    <w:p w14:paraId="1B38EF17" w14:textId="77777777" w:rsidR="00AD6304" w:rsidRDefault="009F19C0" w:rsidP="009F19C0">
      <w:pPr>
        <w:pStyle w:val="Heading3"/>
        <w:numPr>
          <w:ilvl w:val="2"/>
          <w:numId w:val="1"/>
        </w:numPr>
      </w:pPr>
      <w:bookmarkStart w:id="7" w:name="_Toc136769179"/>
      <w:r>
        <w:t>CLIENTI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3B6742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238F827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94F63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938DCF" w14:textId="77777777" w:rsidR="00E62E7D" w:rsidRDefault="00E62E7D" w:rsidP="00E62E7D">
      <w:pPr>
        <w:ind w:left="900" w:hanging="540"/>
      </w:pPr>
    </w:p>
    <w:p w14:paraId="7CB3FF29" w14:textId="77777777" w:rsidR="0021346C" w:rsidRDefault="0021346C" w:rsidP="009F19C0">
      <w:pPr>
        <w:pStyle w:val="Heading3"/>
        <w:numPr>
          <w:ilvl w:val="2"/>
          <w:numId w:val="1"/>
        </w:numPr>
      </w:pPr>
      <w:bookmarkStart w:id="8" w:name="_Toc136769180"/>
      <w:r>
        <w:t>CONCORRENZA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79C54037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50B43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1F7B2D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3D7A24" w14:textId="77777777" w:rsidR="0021346C" w:rsidRDefault="0021346C" w:rsidP="0021346C">
      <w:pPr>
        <w:ind w:left="900" w:hanging="540"/>
      </w:pPr>
    </w:p>
    <w:p w14:paraId="148369CF" w14:textId="77777777" w:rsidR="009F19C0" w:rsidRPr="009F19C0" w:rsidRDefault="0021346C" w:rsidP="009F19C0">
      <w:pPr>
        <w:pStyle w:val="Heading3"/>
        <w:numPr>
          <w:ilvl w:val="2"/>
          <w:numId w:val="1"/>
        </w:numPr>
      </w:pPr>
      <w:bookmarkStart w:id="9" w:name="_Toc136769181"/>
      <w:r>
        <w:t>CLIMA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20C1E59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7EDC8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DFE975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F50516" w14:textId="77777777" w:rsidR="0021346C" w:rsidRPr="00E62E7D" w:rsidRDefault="0021346C" w:rsidP="009F19C0"/>
    <w:p w14:paraId="03D10526" w14:textId="77777777" w:rsidR="00E62E7D" w:rsidRPr="00E62E7D" w:rsidRDefault="00E62E7D" w:rsidP="00E62E7D">
      <w:pPr>
        <w:sectPr w:rsidR="00E62E7D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4BF225A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36769182"/>
      <w:r>
        <w:lastRenderedPageBreak/>
        <w:t>ANALISI SWOT</w:t>
      </w:r>
      <w:bookmarkEnd w:id="10"/>
    </w:p>
    <w:p w14:paraId="33959C3B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005E3513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0D974C7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TTORI INTERNI</w:t>
            </w:r>
          </w:p>
        </w:tc>
      </w:tr>
      <w:tr w:rsidR="00D43FC2" w:rsidRPr="008400FF" w14:paraId="2E723A94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3926CF5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I FORZA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20EC908D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PUNTI DEBOLI (-)</w:t>
            </w:r>
          </w:p>
        </w:tc>
      </w:tr>
      <w:tr w:rsidR="00D43FC2" w:rsidRPr="008400FF" w14:paraId="51A84661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6F3E12EF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B694C7E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17901D4B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3FA0D17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TTORI ESTERNI</w:t>
            </w:r>
          </w:p>
        </w:tc>
      </w:tr>
      <w:tr w:rsidR="00D43FC2" w:rsidRPr="008400FF" w14:paraId="746240DE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0EC08B0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PORTUNITÀ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BA28202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MINACCE (-)</w:t>
            </w:r>
          </w:p>
        </w:tc>
      </w:tr>
      <w:tr w:rsidR="00D43FC2" w:rsidRPr="008400FF" w14:paraId="67F7C09B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85F83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33374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6A4E8C2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1F821AEB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5D4F64F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36769183"/>
      <w:bookmarkStart w:id="12" w:name="_Hlk536359917"/>
      <w:r>
        <w:lastRenderedPageBreak/>
        <w:t>FUNZIONALITÀ FONDAMENTALI</w:t>
      </w:r>
      <w:bookmarkEnd w:id="11"/>
    </w:p>
    <w:p w14:paraId="49E03489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FUNZIONALITÀ UNO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7F546B5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94C5472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05069BD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A67FCB" w14:textId="77777777" w:rsidR="00E62E7D" w:rsidRPr="00E62E7D" w:rsidRDefault="00E62E7D" w:rsidP="00E62E7D">
      <w:pPr>
        <w:ind w:left="360"/>
      </w:pPr>
    </w:p>
    <w:p w14:paraId="59817A1E" w14:textId="77777777" w:rsidR="00FD76BD" w:rsidRPr="005D0142" w:rsidRDefault="00A87F35" w:rsidP="005D0142">
      <w:pPr>
        <w:rPr>
          <w:sz w:val="24"/>
          <w:szCs w:val="24"/>
        </w:rPr>
      </w:pPr>
      <w:r>
        <w:rPr>
          <w:sz w:val="24"/>
        </w:rPr>
        <w:t>FUNZIONALITÀ DU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ECCC5FA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736B5E7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8ED330F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D3E781" w14:textId="77777777" w:rsidR="00A87F35" w:rsidRPr="00E62E7D" w:rsidRDefault="00A87F35" w:rsidP="00A87F35">
      <w:pPr>
        <w:ind w:left="360"/>
      </w:pPr>
    </w:p>
    <w:p w14:paraId="1C65180E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FUNZIONALITÀ TR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370877BB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58A2E8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C6E859B" w14:textId="77777777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E6147A" w14:textId="77777777" w:rsidR="00E62E7D" w:rsidRDefault="00E62E7D" w:rsidP="00E62E7D">
      <w:pPr>
        <w:pStyle w:val="ListParagraph"/>
      </w:pPr>
    </w:p>
    <w:p w14:paraId="47AC7A77" w14:textId="77777777" w:rsidR="00E62E7D" w:rsidRPr="00E62E7D" w:rsidRDefault="00E62E7D" w:rsidP="00E62E7D"/>
    <w:p w14:paraId="3EE30185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3" w:name="_Toc136769184"/>
      <w:bookmarkEnd w:id="12"/>
      <w:r>
        <w:t>OBIETTIVI</w:t>
      </w:r>
      <w:bookmarkEnd w:id="13"/>
    </w:p>
    <w:p w14:paraId="25BE2070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4" w:name="_Toc136769185"/>
      <w:r>
        <w:t>OBIETTIVI AZIENDALI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01B789B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F295B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712322B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8EEBC1B" w14:textId="77777777" w:rsidR="00E62E7D" w:rsidRPr="00E62E7D" w:rsidRDefault="00E62E7D" w:rsidP="00E62E7D">
      <w:pPr>
        <w:ind w:left="900" w:hanging="540"/>
      </w:pPr>
    </w:p>
    <w:p w14:paraId="09B343E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5" w:name="_Toc136769186"/>
      <w:r>
        <w:t>OBIETTIVI DI VENDITA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E055551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41DF6C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3250389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A6E742" w14:textId="77777777" w:rsidR="00E62E7D" w:rsidRPr="00E62E7D" w:rsidRDefault="00E62E7D" w:rsidP="00E62E7D"/>
    <w:p w14:paraId="570298DB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6" w:name="_Toc136769187"/>
      <w:r>
        <w:lastRenderedPageBreak/>
        <w:t>OBIETTIVI FINANZIARI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EE2147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AEE726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E64B42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3906BB" w14:textId="77777777" w:rsidR="00E62E7D" w:rsidRPr="00E62E7D" w:rsidRDefault="00E62E7D" w:rsidP="00E62E7D">
      <w:pPr>
        <w:ind w:left="900" w:hanging="540"/>
      </w:pPr>
    </w:p>
    <w:p w14:paraId="70C40F6B" w14:textId="77777777" w:rsidR="006A0235" w:rsidRDefault="009B4796" w:rsidP="00E62E7D">
      <w:pPr>
        <w:pStyle w:val="Heading2"/>
        <w:numPr>
          <w:ilvl w:val="1"/>
          <w:numId w:val="1"/>
        </w:numPr>
        <w:ind w:left="900" w:hanging="540"/>
      </w:pPr>
      <w:bookmarkStart w:id="17" w:name="_Toc136769188"/>
      <w:bookmarkStart w:id="18" w:name="_Hlk536359919"/>
      <w:r>
        <w:t>OBIETTIVI DI MARKETING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F8514E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9073C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B5A4EE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F80B977" w14:textId="77777777" w:rsidR="00E62E7D" w:rsidRDefault="00E62E7D" w:rsidP="00E62E7D">
      <w:pPr>
        <w:pStyle w:val="ListParagraph"/>
      </w:pPr>
    </w:p>
    <w:p w14:paraId="1857DD4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DCFC3FA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9" w:name="_Toc136769189"/>
      <w:r>
        <w:lastRenderedPageBreak/>
        <w:t>MERCATO DI RIFERIMENTO</w:t>
      </w:r>
      <w:bookmarkEnd w:id="19"/>
    </w:p>
    <w:p w14:paraId="269E44F5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0" w:name="_Toc136769190"/>
      <w:r>
        <w:t>RACCOLTA INFORMAZIONI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8A65C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C83DA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F1F08E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149405B" w14:textId="77777777" w:rsidR="00D45F6C" w:rsidRPr="00E62E7D" w:rsidRDefault="00D45F6C" w:rsidP="00D45F6C">
      <w:pPr>
        <w:ind w:left="900" w:hanging="540"/>
      </w:pPr>
    </w:p>
    <w:p w14:paraId="4236A79E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1" w:name="_Toc136769191"/>
      <w:r>
        <w:t>PUNTI DOLENTI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5BBA28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5C939F4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C13283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5623AC" w14:textId="77777777" w:rsidR="00D45F6C" w:rsidRPr="00E62E7D" w:rsidRDefault="00D45F6C" w:rsidP="00D45F6C"/>
    <w:p w14:paraId="55A3848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2" w:name="_Toc136769192"/>
      <w:r>
        <w:lastRenderedPageBreak/>
        <w:t>SOLUZIONI</w:t>
      </w:r>
      <w:bookmarkEnd w:id="22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D4D866C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D1F2EFD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05A8FDB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2AAA1C" w14:textId="77777777" w:rsidR="00D45F6C" w:rsidRPr="00E62E7D" w:rsidRDefault="00D45F6C" w:rsidP="00D45F6C">
      <w:pPr>
        <w:ind w:left="900" w:hanging="540"/>
      </w:pPr>
    </w:p>
    <w:p w14:paraId="79CCDBF2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3" w:name="_Toc136769193"/>
      <w:r>
        <w:t>ACQUIRENTE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E0ADF6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31EC2B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2073E5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282EC8" w14:textId="77777777" w:rsidR="00D45F6C" w:rsidRDefault="00D45F6C" w:rsidP="00D45F6C">
      <w:pPr>
        <w:pStyle w:val="ListParagraph"/>
      </w:pPr>
    </w:p>
    <w:p w14:paraId="6A977E6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0D8334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4" w:name="_Toc136769194"/>
      <w:r>
        <w:lastRenderedPageBreak/>
        <w:t>STRATEGIA DI MARKETING</w:t>
      </w:r>
      <w:bookmarkEnd w:id="24"/>
    </w:p>
    <w:p w14:paraId="1133A45A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5" w:name="_Toc136769195"/>
      <w:r>
        <w:t>CICLO DI ACQUISTO DELL'ACQUIRENTE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B474E3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534D2B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84449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99037CB" w14:textId="77777777" w:rsidR="00D45F6C" w:rsidRPr="00E62E7D" w:rsidRDefault="00D45F6C" w:rsidP="00D45F6C">
      <w:pPr>
        <w:ind w:left="900" w:hanging="540"/>
      </w:pPr>
    </w:p>
    <w:p w14:paraId="5CB96034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6" w:name="_Toc136769196"/>
      <w:r>
        <w:t>ARGOMENTAZIONE ESCLUSIVA DI VENDITA (USP)</w:t>
      </w:r>
      <w:bookmarkEnd w:id="26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3AEE4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AC959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F38E82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7168E0" w14:textId="77777777" w:rsidR="00D45F6C" w:rsidRPr="00E62E7D" w:rsidRDefault="00D45F6C" w:rsidP="00D45F6C"/>
    <w:p w14:paraId="14D13265" w14:textId="77777777" w:rsidR="0044499B" w:rsidRPr="00E62E7D" w:rsidRDefault="0044499B" w:rsidP="0044499B">
      <w:pPr>
        <w:ind w:left="900" w:hanging="540"/>
      </w:pPr>
    </w:p>
    <w:p w14:paraId="3886F813" w14:textId="77777777" w:rsidR="0044499B" w:rsidRDefault="0044499B" w:rsidP="0044499B">
      <w:pPr>
        <w:pStyle w:val="Heading2"/>
        <w:numPr>
          <w:ilvl w:val="1"/>
          <w:numId w:val="1"/>
        </w:numPr>
        <w:ind w:left="900" w:hanging="540"/>
      </w:pPr>
      <w:bookmarkStart w:id="27" w:name="_Toc136769197"/>
      <w:r>
        <w:lastRenderedPageBreak/>
        <w:t>BRANDING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4499B" w14:paraId="2C30FE8B" w14:textId="77777777" w:rsidTr="00013EDA">
        <w:trPr>
          <w:trHeight w:val="51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E7D143" w14:textId="77777777" w:rsidR="0044499B" w:rsidRDefault="0044499B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453C171" w14:textId="77777777" w:rsidR="0044499B" w:rsidRPr="000F6E6F" w:rsidRDefault="0044499B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EA1E2F3" w14:textId="77777777" w:rsidR="0044499B" w:rsidRPr="00E62E7D" w:rsidRDefault="0044499B" w:rsidP="0044499B"/>
    <w:p w14:paraId="538C76EB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8" w:name="_Toc136769198"/>
      <w:r>
        <w:t>MIX MARKETING - 4P</w:t>
      </w:r>
      <w:bookmarkEnd w:id="28"/>
    </w:p>
    <w:p w14:paraId="4EBAEBEA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29" w:name="_Toc136769199"/>
      <w:r>
        <w:t>PRODOTTO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B1A4ED0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3F941FA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650915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B4E2F6C" w14:textId="77777777" w:rsidR="008469E6" w:rsidRDefault="008469E6" w:rsidP="008469E6"/>
    <w:p w14:paraId="517DFC01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0" w:name="_Toc136769200"/>
      <w:r>
        <w:t>PREZZO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7A5892F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398DEC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0069596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48CCD48" w14:textId="77777777" w:rsidR="008469E6" w:rsidRDefault="008469E6" w:rsidP="008469E6"/>
    <w:p w14:paraId="48AC0AB6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1" w:name="_Toc136769201"/>
      <w:r>
        <w:lastRenderedPageBreak/>
        <w:t>POSTO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DA1931A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B23D3DE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883A6C4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954DD8" w14:textId="77777777" w:rsidR="008469E6" w:rsidRDefault="008469E6" w:rsidP="008469E6">
      <w:pPr>
        <w:ind w:left="360"/>
      </w:pPr>
    </w:p>
    <w:p w14:paraId="7CD84BFB" w14:textId="77777777" w:rsidR="008469E6" w:rsidRDefault="008469E6" w:rsidP="00427A17">
      <w:pPr>
        <w:pStyle w:val="Heading3"/>
        <w:numPr>
          <w:ilvl w:val="2"/>
          <w:numId w:val="1"/>
        </w:numPr>
      </w:pPr>
      <w:bookmarkStart w:id="32" w:name="_Toc136769202"/>
      <w:r>
        <w:t>PROMOZIONE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B2E3212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E7C75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6D6D82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43AC56" w14:textId="77777777" w:rsidR="00D45F6C" w:rsidRPr="00E62E7D" w:rsidRDefault="00D45F6C" w:rsidP="00D45F6C">
      <w:pPr>
        <w:ind w:left="900" w:hanging="540"/>
      </w:pPr>
    </w:p>
    <w:p w14:paraId="7D374A3D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3" w:name="_Toc136769203"/>
      <w:r>
        <w:t>CANALI DI MARKETING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86F5F50" w14:textId="77777777" w:rsidTr="0044499B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D27EEAF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FFC9867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A86D3C" w14:textId="77777777" w:rsidR="00D45F6C" w:rsidRDefault="00D45F6C" w:rsidP="00D45F6C">
      <w:pPr>
        <w:pStyle w:val="ListParagraph"/>
      </w:pPr>
    </w:p>
    <w:p w14:paraId="3F736339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r>
        <w:lastRenderedPageBreak/>
        <w:t xml:space="preserve"> </w:t>
      </w:r>
      <w:bookmarkStart w:id="34" w:name="_Toc136769204"/>
      <w:r>
        <w:t>BUDGET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6F6AB27C" w14:textId="77777777" w:rsidTr="00104AF3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8B26609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01496C" w14:textId="77777777" w:rsidR="00DF2B42" w:rsidRPr="000F6E6F" w:rsidRDefault="00DF2B4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4E41CB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343F079A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5" w:name="_Toc136769205"/>
      <w:bookmarkStart w:id="36" w:name="_Hlk536359920"/>
      <w:bookmarkEnd w:id="18"/>
      <w:r>
        <w:lastRenderedPageBreak/>
        <w:t>STANDARD DI PRESTAZIONI E METODI DI MISURAZIONE</w:t>
      </w:r>
      <w:bookmarkEnd w:id="35"/>
    </w:p>
    <w:p w14:paraId="71136659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7" w:name="_Toc136769206"/>
      <w:bookmarkStart w:id="38" w:name="_Hlk536359921"/>
      <w:bookmarkEnd w:id="36"/>
      <w:r>
        <w:t>STANDARD DI PRESTAZIONI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0418DA6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4A688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980697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E3D506" w14:textId="77777777" w:rsidR="00E62E7D" w:rsidRPr="00E62E7D" w:rsidRDefault="00E62E7D" w:rsidP="00E62E7D">
      <w:pPr>
        <w:ind w:left="900" w:hanging="540"/>
      </w:pPr>
    </w:p>
    <w:p w14:paraId="6870181A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9" w:name="_Toc136769207"/>
      <w:r>
        <w:t>BENCHMARK</w:t>
      </w:r>
      <w:bookmarkEnd w:id="3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64CF8091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F597DE1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3EF1D0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78429E0" w14:textId="77777777" w:rsidR="00722999" w:rsidRPr="00E62E7D" w:rsidRDefault="00722999" w:rsidP="00722999">
      <w:pPr>
        <w:ind w:left="900" w:hanging="540"/>
      </w:pPr>
    </w:p>
    <w:p w14:paraId="744718C4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40" w:name="_Toc136769208"/>
      <w:r>
        <w:lastRenderedPageBreak/>
        <w:t>PARAMETRI DI MARKETING PER MISURARE IL SUCCESSO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7AFFAE5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8DFF5A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8A0C1D" w14:textId="77777777" w:rsidR="00722999" w:rsidRPr="000F6E6F" w:rsidRDefault="0072299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D1337A" w14:textId="77777777" w:rsidR="00722999" w:rsidRDefault="00722999" w:rsidP="00722999">
      <w:pPr>
        <w:pStyle w:val="ListParagraph"/>
      </w:pPr>
    </w:p>
    <w:p w14:paraId="1DB09561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41" w:name="_Toc136769209"/>
      <w:r>
        <w:t>METODI DI MISURAZIONE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60E0DBD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A5F7DB6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C666FEE" w14:textId="77777777" w:rsidR="00DC17AA" w:rsidRPr="000F6E6F" w:rsidRDefault="00DC17A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5FCEC2" w14:textId="77777777" w:rsidR="006C6666" w:rsidRDefault="006C6666" w:rsidP="00DC17AA">
      <w:pPr>
        <w:pStyle w:val="ListParagraph"/>
        <w:sectPr w:rsidR="006C666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F8BACA9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2" w:name="_Toc136769210"/>
      <w:r>
        <w:lastRenderedPageBreak/>
        <w:t>RIEPILOGO FINANZIARIO</w:t>
      </w:r>
      <w:bookmarkEnd w:id="42"/>
    </w:p>
    <w:p w14:paraId="3C6BB479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3" w:name="_Toc136769211"/>
      <w:r>
        <w:t>PREVISIONI FINANZIARIE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5BA9683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76113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F53C495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0ECE09" w14:textId="77777777" w:rsidR="006C6666" w:rsidRPr="00E62E7D" w:rsidRDefault="006C6666" w:rsidP="006C6666">
      <w:pPr>
        <w:ind w:left="900" w:hanging="540"/>
      </w:pPr>
    </w:p>
    <w:p w14:paraId="0C02E585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4" w:name="_Toc136769212"/>
      <w:r>
        <w:t>ANALISI DEL BREAKEVEN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24D578D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2BE646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D2DE5CB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C896649" w14:textId="77777777" w:rsidR="006C6666" w:rsidRPr="00E62E7D" w:rsidRDefault="006C6666" w:rsidP="006C6666">
      <w:pPr>
        <w:ind w:left="900" w:hanging="540"/>
      </w:pPr>
    </w:p>
    <w:p w14:paraId="2E25CF5E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5" w:name="_Toc136769213"/>
      <w:r>
        <w:lastRenderedPageBreak/>
        <w:t>DICHIARAZIONI FINANZIARIE</w:t>
      </w:r>
      <w:bookmarkEnd w:id="45"/>
    </w:p>
    <w:p w14:paraId="7B91229C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6" w:name="_Toc136769214"/>
      <w:r>
        <w:t>CONTO ECONOMICO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4564E166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9B63B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600BD23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27DF4B" w14:textId="77777777" w:rsidR="006C6666" w:rsidRDefault="006C6666" w:rsidP="006B1626">
      <w:pPr>
        <w:pStyle w:val="Heading3"/>
      </w:pPr>
    </w:p>
    <w:p w14:paraId="76AE26E5" w14:textId="77777777" w:rsidR="006B1626" w:rsidRPr="006B1626" w:rsidRDefault="00A23C3B" w:rsidP="006B1626">
      <w:pPr>
        <w:pStyle w:val="Heading3"/>
        <w:numPr>
          <w:ilvl w:val="2"/>
          <w:numId w:val="1"/>
        </w:numPr>
      </w:pPr>
      <w:bookmarkStart w:id="47" w:name="_Toc136769215"/>
      <w:r>
        <w:t>PROIEZIONE DEL FLUSSO DI CASSA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8136092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217198D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3C0187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6CBAA6" w14:textId="77777777" w:rsidR="006C6666" w:rsidRDefault="006C6666" w:rsidP="006B1626">
      <w:pPr>
        <w:pStyle w:val="Heading3"/>
      </w:pPr>
    </w:p>
    <w:p w14:paraId="48414493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8" w:name="_Toc136769216"/>
      <w:r>
        <w:t>FOGLIO DI BILANCIO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7453FBD7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0A62E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23DFF8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4F163A3" w14:textId="77777777" w:rsidR="006C6666" w:rsidRDefault="006C6666" w:rsidP="006C6666">
      <w:pPr>
        <w:pStyle w:val="ListParagraph"/>
      </w:pPr>
    </w:p>
    <w:p w14:paraId="4B8839DC" w14:textId="77777777" w:rsidR="00897ABF" w:rsidRDefault="00897ABF" w:rsidP="00E62E7D">
      <w:pPr>
        <w:sectPr w:rsidR="00897AB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4207800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9" w:name="_Toc136769217"/>
      <w:r>
        <w:lastRenderedPageBreak/>
        <w:t>APPENDICE</w:t>
      </w:r>
      <w:bookmarkEnd w:id="49"/>
    </w:p>
    <w:p w14:paraId="2CA871FE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0" w:name="_Toc136769218"/>
      <w:r>
        <w:t>RISULTATI DELLA RICERCA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3D350D35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29D685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1177D77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486EF7" w14:textId="77777777" w:rsidR="00897ABF" w:rsidRPr="00E62E7D" w:rsidRDefault="00897ABF" w:rsidP="00897ABF">
      <w:pPr>
        <w:ind w:left="900" w:hanging="540"/>
      </w:pPr>
    </w:p>
    <w:p w14:paraId="70D5C2DC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1" w:name="_Toc136769219"/>
      <w:r>
        <w:t>SPECIFICHE DEL PRODOTTO E IMMAGINI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718370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3A1568D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8236F6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7095A5" w14:textId="77777777" w:rsidR="00887262" w:rsidRDefault="00887262" w:rsidP="00E62E7D">
      <w:pPr>
        <w:sectPr w:rsidR="008872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8"/>
    <w:p w14:paraId="2C29D30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4A0CC85D" w14:textId="77777777" w:rsidTr="006A0235">
        <w:trPr>
          <w:trHeight w:val="3002"/>
        </w:trPr>
        <w:tc>
          <w:tcPr>
            <w:tcW w:w="9662" w:type="dxa"/>
          </w:tcPr>
          <w:p w14:paraId="5B927A14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D6241B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5D80956C" w14:textId="77777777" w:rsidR="00A64F9A" w:rsidRPr="00A64F9A" w:rsidRDefault="00A64F9A" w:rsidP="00916890">
            <w:pPr>
              <w:rPr>
                <w:sz w:val="20"/>
              </w:rPr>
            </w:pPr>
          </w:p>
          <w:p w14:paraId="28F13F0E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Qualsiasi articolo, modello o informazione sono forniti da </w:t>
            </w:r>
            <w:proofErr w:type="spellStart"/>
            <w:r>
              <w:rPr>
                <w:sz w:val="20"/>
              </w:rPr>
              <w:t>Smartsheet</w:t>
            </w:r>
            <w:proofErr w:type="spellEnd"/>
            <w:r>
              <w:rPr>
                <w:sz w:val="20"/>
              </w:rP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676F6E2D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34AFF" w14:textId="77777777" w:rsidR="00AD2547" w:rsidRDefault="00AD2547" w:rsidP="00480F66">
      <w:pPr>
        <w:spacing w:after="0" w:line="240" w:lineRule="auto"/>
      </w:pPr>
      <w:r>
        <w:separator/>
      </w:r>
    </w:p>
  </w:endnote>
  <w:endnote w:type="continuationSeparator" w:id="0">
    <w:p w14:paraId="5C38F9A5" w14:textId="77777777" w:rsidR="00AD2547" w:rsidRDefault="00AD254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9229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9A66E4" w:rsidRPr="009A66E4">
      <w:rPr>
        <w:noProof/>
        <w:sz w:val="20"/>
      </w:rPr>
      <w:t>2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98002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9A66E4" w:rsidRPr="009A66E4">
      <w:rPr>
        <w:noProof/>
        <w:sz w:val="20"/>
      </w:rPr>
      <w:t>3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C8E12" w14:textId="77777777" w:rsidR="00AD2547" w:rsidRDefault="00AD2547" w:rsidP="00480F66">
      <w:pPr>
        <w:spacing w:after="0" w:line="240" w:lineRule="auto"/>
      </w:pPr>
      <w:r>
        <w:separator/>
      </w:r>
    </w:p>
  </w:footnote>
  <w:footnote w:type="continuationSeparator" w:id="0">
    <w:p w14:paraId="49F54C30" w14:textId="77777777" w:rsidR="00AD2547" w:rsidRDefault="00AD254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13B1C" w14:textId="77777777" w:rsidR="00916890" w:rsidRPr="00C805C2" w:rsidRDefault="00916890" w:rsidP="00C805C2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INFORMAZIONI RISERV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99631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INFORMAZIONI RISERV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8896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A7A53"/>
    <w:rsid w:val="000124C0"/>
    <w:rsid w:val="00013EDA"/>
    <w:rsid w:val="00043B56"/>
    <w:rsid w:val="0004771F"/>
    <w:rsid w:val="000555F6"/>
    <w:rsid w:val="00063D41"/>
    <w:rsid w:val="000844EC"/>
    <w:rsid w:val="00084DC6"/>
    <w:rsid w:val="000D62C0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74048"/>
    <w:rsid w:val="00692B21"/>
    <w:rsid w:val="006939AB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A66E4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A53"/>
    <w:rsid w:val="00AB78C2"/>
    <w:rsid w:val="00AC41EA"/>
    <w:rsid w:val="00AC78FF"/>
    <w:rsid w:val="00AD2547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0028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431C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769A7"/>
    <w:rsid w:val="00E8459A"/>
    <w:rsid w:val="00F05F3A"/>
    <w:rsid w:val="00F21222"/>
    <w:rsid w:val="00F303EB"/>
    <w:rsid w:val="00F31A79"/>
    <w:rsid w:val="00F4066E"/>
    <w:rsid w:val="00F46CF3"/>
    <w:rsid w:val="00F7147B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25185"/>
  <w15:docId w15:val="{CAAE333C-2176-0649-812C-03253044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F7147B"/>
    <w:pPr>
      <w:tabs>
        <w:tab w:val="left" w:pos="440"/>
        <w:tab w:val="right" w:leader="dot" w:pos="10502"/>
      </w:tabs>
      <w:spacing w:after="0" w:line="235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11&amp;utm_language=IT&amp;utm_source=template-word&amp;utm_medium=content&amp;utm_campaign=ic-Marketing+Plan-word-37711-it&amp;lpa=ic+Marketing+Plan+word+37711+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D1EFC-72F8-4E73-9457-B79469194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1</Pages>
  <Words>952</Words>
  <Characters>5427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Microsoft User</cp:lastModifiedBy>
  <cp:revision>8</cp:revision>
  <cp:lastPrinted>2019-10-23T00:51:00Z</cp:lastPrinted>
  <dcterms:created xsi:type="dcterms:W3CDTF">2023-05-04T19:31:00Z</dcterms:created>
  <dcterms:modified xsi:type="dcterms:W3CDTF">2023-09-20T23:14:00Z</dcterms:modified>
</cp:coreProperties>
</file>